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1adf1b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1adf1bc-c97b-11eb-a8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u40DQQxDhWtA/XfJDmQ97jlyYoAKPPZiPwFBiRRnaj6W6qe+VVX3VGt/ftFffa5vv9X0TLcKyPFLirf0YDmzf14O8ORL3Ud4rS1z4U740TVzG130z/q+14G+XstvqNceCuvVcirkwI0d81ugXauIya4JU7wFWiHoJNMS67tQeiaOpzmYt4WRH0w35icNSNSMBXN9By+jyvpPsR5b4vZP7/Tq3C/0z+FYcv0pP5eKyCRhngf0D0yokgtpvU2pZNU8ts71YGitLpUf4GFi4tmguf9ghqvbV6wHu1EjyzxzF9c7/7ZxEsb+YzUieyPpnB/xXA4EbyRzcT5wzrcj6+R8sFMBs7IwF/s5vORguMDjRMRG8oxK3j8557nneNaXWWNHV53473fPuy9dk2TKUUwHt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Receiving phone calls. Receiving some text messages. I sent one. Not</w:t>
      </w:r>
      <w:r>
        <w:t xml:space="preserve"> </w:t>
      </w:r>
      <w:r>
        <w:t xml:space="preserve">sure if it is working or no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1adf1bc-c97b-11eb-a8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1adf1bc-c97b-11eb-a86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1adf1bc-c97b-11eb-a86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1adf1bc</dc:title>
  <dc:creator/>
  <cp:keywords/>
  <dcterms:created xsi:type="dcterms:W3CDTF">2026-05-03T10:47:39Z</dcterms:created>
  <dcterms:modified xsi:type="dcterms:W3CDTF">2026-05-03T10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